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E1EA6" w14:textId="77777777" w:rsidR="008E259D" w:rsidRDefault="008E259D" w:rsidP="008E259D">
      <w:pPr>
        <w:pStyle w:val="Heading1"/>
        <w:jc w:val="center"/>
        <w:rPr>
          <w:sz w:val="36"/>
          <w:szCs w:val="36"/>
          <w:u w:val="none"/>
        </w:rPr>
      </w:pPr>
    </w:p>
    <w:p w14:paraId="4A853620" w14:textId="6932B7B2" w:rsidR="00292804" w:rsidRPr="008E259D" w:rsidRDefault="008102D1" w:rsidP="008E259D">
      <w:pPr>
        <w:pStyle w:val="Heading1"/>
        <w:jc w:val="center"/>
        <w:rPr>
          <w:sz w:val="36"/>
          <w:szCs w:val="36"/>
          <w:u w:val="none"/>
        </w:rPr>
      </w:pPr>
      <w:r w:rsidRPr="008E259D">
        <w:rPr>
          <w:sz w:val="36"/>
          <w:szCs w:val="36"/>
          <w:u w:val="none"/>
        </w:rPr>
        <w:t>UNF Osprey</w:t>
      </w:r>
    </w:p>
    <w:p w14:paraId="5B23C811" w14:textId="36D0E301" w:rsidR="008102D1" w:rsidRPr="00292804" w:rsidRDefault="00292804" w:rsidP="00292804">
      <w:pPr>
        <w:pBdr>
          <w:bottom w:val="single" w:sz="4" w:space="1" w:color="auto"/>
        </w:pBdr>
        <w:spacing w:line="300" w:lineRule="exact"/>
        <w:ind w:right="14"/>
        <w:jc w:val="center"/>
        <w:rPr>
          <w:bCs/>
          <w:sz w:val="24"/>
          <w:szCs w:val="20"/>
        </w:rPr>
      </w:pPr>
      <w:r w:rsidRPr="00292804">
        <w:rPr>
          <w:bCs/>
          <w:sz w:val="24"/>
          <w:szCs w:val="20"/>
        </w:rPr>
        <w:t>Jacksonville, FL | Phone | Email</w:t>
      </w:r>
    </w:p>
    <w:p w14:paraId="79616ED7" w14:textId="77777777" w:rsidR="00292804" w:rsidRDefault="00292804" w:rsidP="008102D1">
      <w:pPr>
        <w:spacing w:line="260" w:lineRule="exact"/>
        <w:ind w:left="20"/>
        <w:rPr>
          <w:b/>
          <w:sz w:val="24"/>
        </w:rPr>
      </w:pPr>
    </w:p>
    <w:p w14:paraId="31FB00F6" w14:textId="06A169B8" w:rsidR="008102D1" w:rsidRPr="008E259D" w:rsidRDefault="008102D1" w:rsidP="008E259D">
      <w:pPr>
        <w:pStyle w:val="Heading2"/>
      </w:pPr>
      <w:r w:rsidRPr="008E259D">
        <w:t>OBJECTIVE</w:t>
      </w:r>
    </w:p>
    <w:p w14:paraId="57E383C8" w14:textId="4029A02B" w:rsidR="008102D1" w:rsidRDefault="008102D1" w:rsidP="008102D1">
      <w:r>
        <w:t xml:space="preserve">Seeking an undergraduate internship </w:t>
      </w:r>
      <w:r w:rsidR="00292804">
        <w:t xml:space="preserve">working with a local museum or archive. </w:t>
      </w:r>
    </w:p>
    <w:p w14:paraId="1288C143" w14:textId="236AED06" w:rsidR="008102D1" w:rsidRDefault="008102D1" w:rsidP="008102D1"/>
    <w:p w14:paraId="0C0C2B68" w14:textId="77777777" w:rsidR="008102D1" w:rsidRPr="00292804" w:rsidRDefault="008102D1" w:rsidP="008E259D">
      <w:pPr>
        <w:pStyle w:val="Heading2"/>
      </w:pPr>
      <w:r w:rsidRPr="00292804">
        <w:t>EDUCATION</w:t>
      </w:r>
    </w:p>
    <w:p w14:paraId="46C165B1" w14:textId="21BE52F6" w:rsidR="00292804" w:rsidRDefault="008102D1" w:rsidP="008102D1">
      <w:pPr>
        <w:spacing w:before="48" w:line="280" w:lineRule="auto"/>
        <w:ind w:left="20" w:right="-1"/>
        <w:rPr>
          <w:spacing w:val="-51"/>
          <w:sz w:val="24"/>
        </w:rPr>
      </w:pPr>
      <w:r w:rsidRPr="00292804">
        <w:rPr>
          <w:bCs/>
          <w:sz w:val="24"/>
        </w:rPr>
        <w:t>University of North Florida</w:t>
      </w:r>
      <w:r>
        <w:rPr>
          <w:i/>
          <w:sz w:val="24"/>
        </w:rPr>
        <w:t xml:space="preserve">, </w:t>
      </w:r>
      <w:r>
        <w:rPr>
          <w:sz w:val="24"/>
        </w:rPr>
        <w:t xml:space="preserve">Jacksonville, </w:t>
      </w:r>
      <w:r w:rsidR="00924737">
        <w:rPr>
          <w:sz w:val="24"/>
        </w:rPr>
        <w:t>FL</w:t>
      </w:r>
      <w:r>
        <w:rPr>
          <w:spacing w:val="-51"/>
          <w:sz w:val="24"/>
        </w:rPr>
        <w:t xml:space="preserve"> </w:t>
      </w:r>
    </w:p>
    <w:p w14:paraId="49E9EAF4" w14:textId="0A8F5E38" w:rsidR="008102D1" w:rsidRDefault="008102D1" w:rsidP="004E4850">
      <w:pPr>
        <w:spacing w:line="280" w:lineRule="auto"/>
        <w:ind w:left="20" w:right="-1"/>
        <w:rPr>
          <w:sz w:val="24"/>
        </w:rPr>
      </w:pPr>
      <w:r w:rsidRPr="00292804">
        <w:rPr>
          <w:b/>
          <w:bCs/>
          <w:sz w:val="24"/>
        </w:rPr>
        <w:t>Bachelor of Arts</w:t>
      </w:r>
      <w:r w:rsidR="00292804">
        <w:rPr>
          <w:sz w:val="24"/>
        </w:rPr>
        <w:t xml:space="preserve"> | Graduation April 2022</w:t>
      </w:r>
    </w:p>
    <w:p w14:paraId="7F2F1916" w14:textId="77777777" w:rsidR="00292804" w:rsidRDefault="008102D1" w:rsidP="008102D1">
      <w:pPr>
        <w:pStyle w:val="BodyText"/>
        <w:spacing w:line="280" w:lineRule="auto"/>
        <w:ind w:right="2123"/>
        <w:rPr>
          <w:spacing w:val="-51"/>
        </w:rPr>
      </w:pPr>
      <w:r>
        <w:t>Majors: Art History &amp; History</w:t>
      </w:r>
      <w:r>
        <w:rPr>
          <w:spacing w:val="-51"/>
        </w:rPr>
        <w:t xml:space="preserve"> </w:t>
      </w:r>
    </w:p>
    <w:p w14:paraId="2DE778FE" w14:textId="046704C8" w:rsidR="008102D1" w:rsidRDefault="008102D1" w:rsidP="008102D1">
      <w:pPr>
        <w:pStyle w:val="BodyText"/>
        <w:spacing w:line="280" w:lineRule="auto"/>
        <w:ind w:right="2123"/>
      </w:pPr>
      <w:r>
        <w:t>Minor: Spanish</w:t>
      </w:r>
    </w:p>
    <w:p w14:paraId="5813D62C" w14:textId="5EB5DABD" w:rsidR="008102D1" w:rsidRDefault="008102D1" w:rsidP="008102D1"/>
    <w:p w14:paraId="01957342" w14:textId="5D736259" w:rsidR="008102D1" w:rsidRDefault="008102D1" w:rsidP="008102D1"/>
    <w:p w14:paraId="04FEE7BC" w14:textId="77777777" w:rsidR="008102D1" w:rsidRPr="00292804" w:rsidRDefault="008102D1" w:rsidP="008E259D">
      <w:pPr>
        <w:pStyle w:val="Heading2"/>
      </w:pPr>
      <w:r w:rsidRPr="00292804">
        <w:t>RELEVANT EXPERIENCE</w:t>
      </w:r>
    </w:p>
    <w:p w14:paraId="3A35106E" w14:textId="5E0F3C42" w:rsidR="009A129B" w:rsidRPr="009A129B" w:rsidRDefault="009A129B" w:rsidP="009A129B">
      <w:pPr>
        <w:pStyle w:val="ListBullet"/>
        <w:numPr>
          <w:ilvl w:val="0"/>
          <w:numId w:val="0"/>
        </w:numPr>
        <w:tabs>
          <w:tab w:val="left" w:pos="720"/>
        </w:tabs>
        <w:spacing w:after="0" w:line="240" w:lineRule="auto"/>
        <w:rPr>
          <w:rFonts w:ascii="Cambria" w:hAnsi="Cambria" w:cs="Times New Roman"/>
          <w:b/>
          <w:color w:val="000000" w:themeColor="text1"/>
          <w:sz w:val="24"/>
          <w:szCs w:val="24"/>
        </w:rPr>
      </w:pPr>
      <w:r w:rsidRPr="009A129B">
        <w:rPr>
          <w:rFonts w:ascii="Cambria" w:hAnsi="Cambria" w:cs="Times New Roman"/>
          <w:b/>
          <w:color w:val="000000" w:themeColor="text1"/>
          <w:sz w:val="24"/>
          <w:szCs w:val="24"/>
        </w:rPr>
        <w:t xml:space="preserve">Craft of the Historian </w:t>
      </w:r>
      <w:r w:rsidRPr="009A129B">
        <w:rPr>
          <w:rFonts w:ascii="Cambria" w:hAnsi="Cambria" w:cs="Times New Roman"/>
          <w:bCs/>
          <w:color w:val="000000" w:themeColor="text1"/>
          <w:sz w:val="24"/>
          <w:szCs w:val="24"/>
        </w:rPr>
        <w:t>| 2019</w:t>
      </w:r>
    </w:p>
    <w:p w14:paraId="7F66E854" w14:textId="0987932F" w:rsidR="009A129B" w:rsidRPr="009A129B" w:rsidRDefault="009A129B" w:rsidP="009A129B">
      <w:pPr>
        <w:pStyle w:val="ListBullet"/>
        <w:numPr>
          <w:ilvl w:val="0"/>
          <w:numId w:val="0"/>
        </w:numPr>
        <w:tabs>
          <w:tab w:val="left" w:pos="720"/>
        </w:tabs>
        <w:spacing w:after="0" w:line="240" w:lineRule="auto"/>
        <w:rPr>
          <w:rFonts w:ascii="Cambria" w:hAnsi="Cambria" w:cs="Times New Roman"/>
          <w:b/>
          <w:color w:val="000000" w:themeColor="text1"/>
          <w:sz w:val="24"/>
          <w:szCs w:val="24"/>
        </w:rPr>
      </w:pPr>
      <w:r w:rsidRPr="009A129B">
        <w:rPr>
          <w:rFonts w:ascii="Cambria" w:hAnsi="Cambria" w:cs="Times New Roman"/>
          <w:bCs/>
          <w:color w:val="000000" w:themeColor="text1"/>
          <w:sz w:val="24"/>
          <w:szCs w:val="24"/>
        </w:rPr>
        <w:t xml:space="preserve">University of North Florida, Jacksonville, FL </w:t>
      </w:r>
    </w:p>
    <w:p w14:paraId="29EBE8AF" w14:textId="3126386F" w:rsidR="009A129B" w:rsidRPr="009A129B" w:rsidRDefault="009A129B" w:rsidP="009A129B">
      <w:pPr>
        <w:pStyle w:val="ListBullet"/>
        <w:numPr>
          <w:ilvl w:val="0"/>
          <w:numId w:val="4"/>
        </w:numPr>
        <w:tabs>
          <w:tab w:val="left" w:pos="720"/>
        </w:tabs>
        <w:spacing w:after="0" w:line="240" w:lineRule="auto"/>
        <w:rPr>
          <w:rFonts w:ascii="Cambria" w:hAnsi="Cambria" w:cs="Times New Roman"/>
          <w:color w:val="000000" w:themeColor="text1"/>
          <w:sz w:val="24"/>
          <w:szCs w:val="24"/>
        </w:rPr>
      </w:pPr>
      <w:r w:rsidRPr="009A129B">
        <w:rPr>
          <w:rFonts w:ascii="Cambria" w:hAnsi="Cambria" w:cs="Times New Roman"/>
          <w:color w:val="000000" w:themeColor="text1"/>
          <w:sz w:val="24"/>
          <w:szCs w:val="24"/>
        </w:rPr>
        <w:t>Developed skills in research, analysis, and writing</w:t>
      </w:r>
    </w:p>
    <w:p w14:paraId="5A4A5950" w14:textId="224FC34E" w:rsidR="009A129B" w:rsidRPr="009A129B" w:rsidRDefault="009A129B" w:rsidP="009A129B">
      <w:pPr>
        <w:pStyle w:val="ListBullet"/>
        <w:numPr>
          <w:ilvl w:val="0"/>
          <w:numId w:val="4"/>
        </w:numPr>
        <w:tabs>
          <w:tab w:val="left" w:pos="720"/>
        </w:tabs>
        <w:spacing w:after="0" w:line="240" w:lineRule="auto"/>
        <w:rPr>
          <w:rFonts w:ascii="Cambria" w:hAnsi="Cambria" w:cs="Times New Roman"/>
          <w:color w:val="000000" w:themeColor="text1"/>
          <w:sz w:val="24"/>
          <w:szCs w:val="24"/>
        </w:rPr>
      </w:pPr>
      <w:r w:rsidRPr="009A129B">
        <w:rPr>
          <w:rFonts w:ascii="Cambria" w:hAnsi="Cambria" w:cs="Times New Roman"/>
          <w:color w:val="000000" w:themeColor="text1"/>
          <w:sz w:val="24"/>
          <w:szCs w:val="24"/>
        </w:rPr>
        <w:t>Crafted an independent research paper over the course of three months</w:t>
      </w:r>
    </w:p>
    <w:p w14:paraId="715146CC" w14:textId="77777777" w:rsidR="009A129B" w:rsidRPr="009A129B" w:rsidRDefault="009A129B" w:rsidP="009A129B">
      <w:pPr>
        <w:pStyle w:val="ListBullet"/>
        <w:numPr>
          <w:ilvl w:val="0"/>
          <w:numId w:val="4"/>
        </w:numPr>
        <w:tabs>
          <w:tab w:val="left" w:pos="720"/>
        </w:tabs>
        <w:spacing w:after="0" w:line="240" w:lineRule="auto"/>
        <w:rPr>
          <w:rFonts w:ascii="Cambria" w:hAnsi="Cambria" w:cs="Times New Roman"/>
          <w:color w:val="000000" w:themeColor="text1"/>
          <w:sz w:val="24"/>
          <w:szCs w:val="24"/>
        </w:rPr>
      </w:pPr>
      <w:r w:rsidRPr="009A129B">
        <w:rPr>
          <w:rFonts w:ascii="Cambria" w:hAnsi="Cambria" w:cs="Times New Roman"/>
          <w:color w:val="000000" w:themeColor="text1"/>
          <w:sz w:val="24"/>
          <w:szCs w:val="24"/>
        </w:rPr>
        <w:t>Studied American and British involvement in Palestine, Saudi Arabia, and the foundation of the state of Israel in the 20</w:t>
      </w:r>
      <w:r w:rsidRPr="009A129B">
        <w:rPr>
          <w:rFonts w:ascii="Cambria" w:hAnsi="Cambria" w:cs="Times New Roman"/>
          <w:color w:val="000000" w:themeColor="text1"/>
          <w:sz w:val="24"/>
          <w:szCs w:val="24"/>
          <w:vertAlign w:val="superscript"/>
        </w:rPr>
        <w:t>th</w:t>
      </w:r>
      <w:r w:rsidRPr="009A129B">
        <w:rPr>
          <w:rFonts w:ascii="Cambria" w:hAnsi="Cambria" w:cs="Times New Roman"/>
          <w:color w:val="000000" w:themeColor="text1"/>
          <w:sz w:val="24"/>
          <w:szCs w:val="24"/>
        </w:rPr>
        <w:t xml:space="preserve"> century.</w:t>
      </w:r>
    </w:p>
    <w:p w14:paraId="27214896" w14:textId="77777777" w:rsidR="009A129B" w:rsidRDefault="009A129B" w:rsidP="008102D1">
      <w:pPr>
        <w:spacing w:before="48"/>
        <w:ind w:left="20"/>
        <w:rPr>
          <w:b/>
          <w:bCs/>
          <w:iCs/>
          <w:sz w:val="24"/>
        </w:rPr>
      </w:pPr>
    </w:p>
    <w:p w14:paraId="420CCA9F" w14:textId="084A5811" w:rsidR="008102D1" w:rsidRPr="00292804" w:rsidRDefault="008102D1" w:rsidP="008102D1">
      <w:pPr>
        <w:spacing w:before="48"/>
        <w:ind w:left="20"/>
        <w:rPr>
          <w:b/>
          <w:bCs/>
          <w:iCs/>
          <w:sz w:val="24"/>
        </w:rPr>
      </w:pPr>
      <w:r w:rsidRPr="00292804">
        <w:rPr>
          <w:b/>
          <w:bCs/>
          <w:iCs/>
          <w:sz w:val="24"/>
        </w:rPr>
        <w:t>Summer Assistant &amp; Volunteer</w:t>
      </w:r>
      <w:r w:rsidR="004E4850">
        <w:rPr>
          <w:b/>
          <w:bCs/>
          <w:iCs/>
          <w:sz w:val="24"/>
        </w:rPr>
        <w:t xml:space="preserve"> | </w:t>
      </w:r>
      <w:r w:rsidR="00E353B3" w:rsidRPr="00E353B3">
        <w:rPr>
          <w:iCs/>
          <w:sz w:val="24"/>
        </w:rPr>
        <w:t>2018-2019</w:t>
      </w:r>
    </w:p>
    <w:p w14:paraId="7FC61FDB" w14:textId="50CE40D6" w:rsidR="008102D1" w:rsidRDefault="008102D1" w:rsidP="008102D1">
      <w:pPr>
        <w:spacing w:before="49"/>
        <w:ind w:left="20"/>
        <w:rPr>
          <w:sz w:val="24"/>
        </w:rPr>
      </w:pPr>
      <w:r w:rsidRPr="00292804">
        <w:rPr>
          <w:bCs/>
          <w:sz w:val="24"/>
        </w:rPr>
        <w:t>Norton Museum of Art,</w:t>
      </w:r>
      <w:r>
        <w:rPr>
          <w:sz w:val="24"/>
        </w:rPr>
        <w:t xml:space="preserve"> West Palm Beach, FL</w:t>
      </w:r>
    </w:p>
    <w:p w14:paraId="1C13C9FA" w14:textId="77777777" w:rsidR="008102D1" w:rsidRDefault="008102D1" w:rsidP="00292804">
      <w:pPr>
        <w:pStyle w:val="BodyText"/>
        <w:numPr>
          <w:ilvl w:val="0"/>
          <w:numId w:val="1"/>
        </w:numPr>
        <w:spacing w:line="260" w:lineRule="exact"/>
      </w:pPr>
      <w:r>
        <w:t>Organized and facilitated learning activities for children visiting the museum</w:t>
      </w:r>
    </w:p>
    <w:p w14:paraId="3E383A3C" w14:textId="77777777" w:rsidR="008102D1" w:rsidRDefault="008102D1" w:rsidP="00292804">
      <w:pPr>
        <w:pStyle w:val="BodyText"/>
        <w:numPr>
          <w:ilvl w:val="0"/>
          <w:numId w:val="1"/>
        </w:numPr>
        <w:spacing w:before="44" w:line="280" w:lineRule="auto"/>
      </w:pPr>
      <w:r>
        <w:t>Gave museum tours and talks to visitors about the museum collection</w:t>
      </w:r>
      <w:r>
        <w:rPr>
          <w:spacing w:val="1"/>
        </w:rPr>
        <w:t xml:space="preserve"> </w:t>
      </w:r>
      <w:r>
        <w:t>Assiste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various</w:t>
      </w:r>
      <w:r>
        <w:rPr>
          <w:spacing w:val="-2"/>
        </w:rPr>
        <w:t xml:space="preserve"> </w:t>
      </w:r>
      <w:r>
        <w:t>office</w:t>
      </w:r>
      <w:r>
        <w:rPr>
          <w:spacing w:val="-1"/>
        </w:rPr>
        <w:t xml:space="preserve"> </w:t>
      </w:r>
      <w:r>
        <w:t>task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uties</w:t>
      </w:r>
      <w:r>
        <w:rPr>
          <w:spacing w:val="-2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dministrative</w:t>
      </w:r>
      <w:r>
        <w:rPr>
          <w:spacing w:val="-2"/>
        </w:rPr>
        <w:t xml:space="preserve"> </w:t>
      </w:r>
      <w:r>
        <w:t>offices</w:t>
      </w:r>
    </w:p>
    <w:p w14:paraId="2E90D317" w14:textId="70DCB58D" w:rsidR="008102D1" w:rsidRDefault="008102D1" w:rsidP="008102D1"/>
    <w:p w14:paraId="201AFAE8" w14:textId="49920B5D" w:rsidR="008102D1" w:rsidRPr="00292804" w:rsidRDefault="008102D1" w:rsidP="008102D1">
      <w:pPr>
        <w:spacing w:line="260" w:lineRule="exact"/>
        <w:ind w:left="20"/>
        <w:rPr>
          <w:b/>
          <w:bCs/>
          <w:iCs/>
          <w:sz w:val="24"/>
        </w:rPr>
      </w:pPr>
      <w:r w:rsidRPr="00292804">
        <w:rPr>
          <w:b/>
          <w:bCs/>
          <w:iCs/>
          <w:sz w:val="24"/>
        </w:rPr>
        <w:t>Intern &amp; Camp Counselor</w:t>
      </w:r>
      <w:r w:rsidR="00E353B3">
        <w:rPr>
          <w:b/>
          <w:bCs/>
          <w:iCs/>
          <w:sz w:val="24"/>
        </w:rPr>
        <w:t xml:space="preserve"> | </w:t>
      </w:r>
      <w:r w:rsidR="00E353B3" w:rsidRPr="00E353B3">
        <w:rPr>
          <w:iCs/>
          <w:sz w:val="24"/>
        </w:rPr>
        <w:t>2017-2018</w:t>
      </w:r>
    </w:p>
    <w:p w14:paraId="46186375" w14:textId="19ED432C" w:rsidR="008102D1" w:rsidRDefault="008102D1" w:rsidP="008102D1">
      <w:pPr>
        <w:spacing w:before="48"/>
        <w:ind w:left="20"/>
        <w:rPr>
          <w:sz w:val="24"/>
        </w:rPr>
      </w:pPr>
      <w:r w:rsidRPr="00292804">
        <w:rPr>
          <w:bCs/>
          <w:sz w:val="24"/>
        </w:rPr>
        <w:t>Armory Art Center,</w:t>
      </w:r>
      <w:r>
        <w:rPr>
          <w:sz w:val="24"/>
        </w:rPr>
        <w:t xml:space="preserve"> West Palm Beach, FL</w:t>
      </w:r>
    </w:p>
    <w:p w14:paraId="507F207D" w14:textId="77777777" w:rsidR="008102D1" w:rsidRDefault="008102D1" w:rsidP="00292804">
      <w:pPr>
        <w:pStyle w:val="BodyText"/>
        <w:numPr>
          <w:ilvl w:val="0"/>
          <w:numId w:val="2"/>
        </w:numPr>
        <w:spacing w:line="260" w:lineRule="exact"/>
      </w:pPr>
      <w:r>
        <w:t>Worked with children ages 5-13, teaching them different art mediums &amp; techniques</w:t>
      </w:r>
    </w:p>
    <w:p w14:paraId="380E328D" w14:textId="77777777" w:rsidR="008102D1" w:rsidRDefault="008102D1" w:rsidP="00292804">
      <w:pPr>
        <w:pStyle w:val="BodyText"/>
        <w:numPr>
          <w:ilvl w:val="0"/>
          <w:numId w:val="2"/>
        </w:numPr>
        <w:spacing w:before="48"/>
      </w:pPr>
      <w:r>
        <w:t>Scheduled daily classes and activities for teachers and students</w:t>
      </w:r>
    </w:p>
    <w:p w14:paraId="13B62E95" w14:textId="77777777" w:rsidR="008102D1" w:rsidRDefault="008102D1" w:rsidP="00292804">
      <w:pPr>
        <w:pStyle w:val="BodyText"/>
        <w:numPr>
          <w:ilvl w:val="0"/>
          <w:numId w:val="2"/>
        </w:numPr>
        <w:spacing w:before="44" w:line="280" w:lineRule="auto"/>
        <w:ind w:right="774"/>
      </w:pPr>
      <w:r>
        <w:t>Worked with staff to create a safe and creative learning environment for the</w:t>
      </w:r>
      <w:r>
        <w:rPr>
          <w:spacing w:val="-51"/>
        </w:rPr>
        <w:t xml:space="preserve"> </w:t>
      </w:r>
      <w:r>
        <w:t>children</w:t>
      </w:r>
    </w:p>
    <w:p w14:paraId="3E369F04" w14:textId="7512FE8C" w:rsidR="008102D1" w:rsidRDefault="008102D1" w:rsidP="008102D1">
      <w:pPr>
        <w:spacing w:before="48"/>
        <w:ind w:left="20"/>
        <w:rPr>
          <w:sz w:val="24"/>
        </w:rPr>
      </w:pPr>
    </w:p>
    <w:p w14:paraId="74BCD8B2" w14:textId="77777777" w:rsidR="008102D1" w:rsidRPr="00292804" w:rsidRDefault="008102D1" w:rsidP="008E259D">
      <w:pPr>
        <w:pStyle w:val="Heading2"/>
      </w:pPr>
      <w:r w:rsidRPr="00292804">
        <w:t>ACTIVITIES &amp; RECOGNITIONS</w:t>
      </w:r>
    </w:p>
    <w:p w14:paraId="63B72546" w14:textId="77777777" w:rsidR="008102D1" w:rsidRDefault="008102D1" w:rsidP="008102D1">
      <w:pPr>
        <w:pStyle w:val="BodyText"/>
        <w:spacing w:line="260" w:lineRule="exact"/>
      </w:pPr>
      <w:r>
        <w:t>Member of UNF’s Hicks Honors College</w:t>
      </w:r>
    </w:p>
    <w:p w14:paraId="041DC86C" w14:textId="77777777" w:rsidR="008102D1" w:rsidRDefault="008102D1" w:rsidP="008102D1">
      <w:pPr>
        <w:pStyle w:val="BodyText"/>
        <w:spacing w:before="48"/>
      </w:pPr>
      <w:r>
        <w:t>Member of the National Art Honor Society</w:t>
      </w:r>
    </w:p>
    <w:p w14:paraId="74BC3EA9" w14:textId="40B38EB3" w:rsidR="008102D1" w:rsidRDefault="008102D1" w:rsidP="008102D1">
      <w:pPr>
        <w:spacing w:before="48"/>
        <w:ind w:left="20"/>
        <w:rPr>
          <w:sz w:val="24"/>
        </w:rPr>
      </w:pPr>
    </w:p>
    <w:p w14:paraId="2A40B836" w14:textId="40AB9197" w:rsidR="008102D1" w:rsidRPr="00292804" w:rsidRDefault="008102D1" w:rsidP="008E259D">
      <w:pPr>
        <w:pStyle w:val="Heading2"/>
      </w:pPr>
      <w:r w:rsidRPr="00292804">
        <w:t xml:space="preserve">SKILLS </w:t>
      </w:r>
    </w:p>
    <w:p w14:paraId="0FE7B7DA" w14:textId="77777777" w:rsidR="008102D1" w:rsidRDefault="008102D1" w:rsidP="008102D1">
      <w:pPr>
        <w:spacing w:before="48"/>
        <w:ind w:left="20"/>
        <w:rPr>
          <w:b/>
          <w:sz w:val="24"/>
        </w:rPr>
      </w:pPr>
      <w:r>
        <w:rPr>
          <w:b/>
          <w:sz w:val="24"/>
        </w:rPr>
        <w:t>Computer</w:t>
      </w:r>
    </w:p>
    <w:p w14:paraId="4784DD91" w14:textId="77777777" w:rsidR="008102D1" w:rsidRDefault="008102D1" w:rsidP="008102D1">
      <w:pPr>
        <w:pStyle w:val="BodyText"/>
        <w:spacing w:before="44" w:line="280" w:lineRule="auto"/>
        <w:ind w:right="16"/>
      </w:pPr>
      <w:r>
        <w:t>Certified in Adobe Creative Suite</w:t>
      </w:r>
      <w:r>
        <w:rPr>
          <w:spacing w:val="1"/>
        </w:rPr>
        <w:t xml:space="preserve"> </w:t>
      </w:r>
      <w:r>
        <w:t>Proficient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icrosoft</w:t>
      </w:r>
      <w:r>
        <w:rPr>
          <w:spacing w:val="-4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t>Programs</w:t>
      </w:r>
    </w:p>
    <w:p w14:paraId="627E40D7" w14:textId="77777777" w:rsidR="00292804" w:rsidRDefault="00292804" w:rsidP="008102D1">
      <w:pPr>
        <w:spacing w:line="260" w:lineRule="exact"/>
        <w:ind w:left="20"/>
        <w:rPr>
          <w:b/>
          <w:sz w:val="24"/>
        </w:rPr>
      </w:pPr>
    </w:p>
    <w:sectPr w:rsidR="002928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4AD0"/>
    <w:multiLevelType w:val="multilevel"/>
    <w:tmpl w:val="BB3A440E"/>
    <w:lvl w:ilvl="0">
      <w:start w:val="1"/>
      <w:numFmt w:val="bullet"/>
      <w:pStyle w:val="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" w15:restartNumberingAfterBreak="0">
    <w:nsid w:val="449F4FE1"/>
    <w:multiLevelType w:val="hybridMultilevel"/>
    <w:tmpl w:val="B866D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ED141F"/>
    <w:multiLevelType w:val="hybridMultilevel"/>
    <w:tmpl w:val="5B264D96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752D16A8"/>
    <w:multiLevelType w:val="hybridMultilevel"/>
    <w:tmpl w:val="C97AEF30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TCzsDQzMbU0NjdT0lEKTi0uzszPAykwrAUAFrrweiwAAAA="/>
  </w:docVars>
  <w:rsids>
    <w:rsidRoot w:val="008102D1"/>
    <w:rsid w:val="00034FA4"/>
    <w:rsid w:val="00292804"/>
    <w:rsid w:val="004E4850"/>
    <w:rsid w:val="008102D1"/>
    <w:rsid w:val="008E259D"/>
    <w:rsid w:val="00924737"/>
    <w:rsid w:val="009A129B"/>
    <w:rsid w:val="00E35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9A6C2"/>
  <w15:chartTrackingRefBased/>
  <w15:docId w15:val="{FE9B0D18-FFBD-4434-B9A6-45394F27F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2D1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4FA4"/>
    <w:pPr>
      <w:spacing w:line="260" w:lineRule="exact"/>
      <w:ind w:left="20"/>
      <w:outlineLvl w:val="0"/>
    </w:pPr>
    <w:rPr>
      <w:b/>
      <w:sz w:val="24"/>
      <w:u w:val="singl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E259D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102D1"/>
    <w:pPr>
      <w:ind w:left="2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102D1"/>
    <w:rPr>
      <w:rFonts w:ascii="Cambria" w:eastAsia="Cambria" w:hAnsi="Cambria" w:cs="Cambria"/>
      <w:sz w:val="24"/>
      <w:szCs w:val="24"/>
    </w:rPr>
  </w:style>
  <w:style w:type="paragraph" w:styleId="ListBullet">
    <w:name w:val="List Bullet"/>
    <w:basedOn w:val="Normal"/>
    <w:uiPriority w:val="10"/>
    <w:semiHidden/>
    <w:unhideWhenUsed/>
    <w:qFormat/>
    <w:rsid w:val="009A129B"/>
    <w:pPr>
      <w:widowControl/>
      <w:numPr>
        <w:numId w:val="3"/>
      </w:numPr>
      <w:autoSpaceDE/>
      <w:autoSpaceDN/>
      <w:spacing w:after="240" w:line="288" w:lineRule="auto"/>
      <w:contextualSpacing/>
    </w:pPr>
    <w:rPr>
      <w:rFonts w:asciiTheme="minorHAnsi" w:eastAsiaTheme="minorEastAsia" w:hAnsiTheme="minorHAnsi" w:cstheme="minorBidi"/>
      <w:color w:val="404040" w:themeColor="text1" w:themeTint="BF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034FA4"/>
    <w:rPr>
      <w:rFonts w:ascii="Cambria" w:eastAsia="Cambria" w:hAnsi="Cambria" w:cs="Cambria"/>
      <w:b/>
      <w:sz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E259D"/>
    <w:rPr>
      <w:rFonts w:ascii="Cambria" w:eastAsia="Cambria" w:hAnsi="Cambria" w:cs="Cambria"/>
      <w:b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26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B8FE7235-76A8-4BEF-BCA3-8155DF114D75}"/>
</file>

<file path=customXml/itemProps2.xml><?xml version="1.0" encoding="utf-8"?>
<ds:datastoreItem xmlns:ds="http://schemas.openxmlformats.org/officeDocument/2006/customXml" ds:itemID="{1AB4F8BE-D8B2-4DC9-A58F-DFF314A57584}"/>
</file>

<file path=customXml/itemProps3.xml><?xml version="1.0" encoding="utf-8"?>
<ds:datastoreItem xmlns:ds="http://schemas.openxmlformats.org/officeDocument/2006/customXml" ds:itemID="{99E2295F-22D9-41DE-9E70-1FB58E4E0C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on, Audra</dc:creator>
  <cp:keywords/>
  <dc:description/>
  <cp:lastModifiedBy>Fieschko, Rachel</cp:lastModifiedBy>
  <cp:revision>8</cp:revision>
  <dcterms:created xsi:type="dcterms:W3CDTF">2021-06-02T18:44:00Z</dcterms:created>
  <dcterms:modified xsi:type="dcterms:W3CDTF">2022-02-14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